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5492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5492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5492E" w:rsidRDefault="0005492E" w:rsidP="009344FF">
      <w:pPr>
        <w:rPr>
          <w:rFonts w:ascii="Arial" w:hAnsi="Arial" w:cs="Arial"/>
          <w:sz w:val="20"/>
          <w:szCs w:val="20"/>
        </w:rPr>
      </w:pPr>
      <w:r w:rsidRPr="0005492E">
        <w:rPr>
          <w:rFonts w:ascii="Arial" w:hAnsi="Arial" w:cs="Arial"/>
          <w:sz w:val="20"/>
          <w:szCs w:val="20"/>
        </w:rPr>
        <w:t>ACCEPTED</w:t>
      </w:r>
    </w:p>
    <w:p w:rsidR="000F2F46" w:rsidRPr="0005492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5492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5492E" w:rsidRPr="0005492E" w:rsidRDefault="0005492E" w:rsidP="0005492E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05492E">
        <w:rPr>
          <w:rFonts w:ascii="Arial" w:hAnsi="Arial" w:cs="Arial"/>
        </w:rPr>
        <w:t xml:space="preserve">Prof. Zoran </w:t>
      </w:r>
      <w:proofErr w:type="spellStart"/>
      <w:r w:rsidRPr="0005492E">
        <w:rPr>
          <w:rFonts w:ascii="Arial" w:hAnsi="Arial" w:cs="Arial"/>
        </w:rPr>
        <w:t>Todorovic</w:t>
      </w:r>
      <w:proofErr w:type="spellEnd"/>
      <w:r w:rsidRPr="0005492E">
        <w:rPr>
          <w:rFonts w:ascii="Arial" w:hAnsi="Arial" w:cs="Arial"/>
        </w:rPr>
        <w:t>, University of Belgrade, Serbia</w:t>
      </w:r>
    </w:p>
    <w:p w:rsidR="0005492E" w:rsidRPr="0005492E" w:rsidRDefault="0005492E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05492E" w:rsidRPr="000549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wNjYwMbA0M7cwMTBS0lEKTi0uzszPAykwrAUApWbaSiwAAAA="/>
  </w:docVars>
  <w:rsids>
    <w:rsidRoot w:val="00A72896"/>
    <w:rsid w:val="0005492E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F6B1D"/>
  <w15:docId w15:val="{9D91148B-4DB1-400D-B458-75B78DF2E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05492E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1T08:45:00Z</dcterms:modified>
</cp:coreProperties>
</file>